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5582BF8F"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 W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5F7B0B2A" w:rsidR="00F30253" w:rsidRDefault="006C0544" w:rsidP="004707C5">
      <w:pPr>
        <w:jc w:val="both"/>
        <w:rPr>
          <w:lang w:val="en-US" w:eastAsia="en-US"/>
        </w:rPr>
      </w:pPr>
      <w:r>
        <w:rPr>
          <w:lang w:val="en-US" w:eastAsia="en-US"/>
        </w:rPr>
        <w:t>Go to vsoc.napi</w:t>
      </w:r>
      <w:bookmarkStart w:id="0" w:name="_GoBack"/>
      <w:bookmarkEnd w:id="0"/>
      <w:r>
        <w:rPr>
          <w:lang w:val="en-US" w:eastAsia="en-US"/>
        </w:rPr>
        <w:t xml:space="preserve">er.ac.uk and find your folder.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9"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DB3ED00" w:rsidR="00EB3891" w:rsidRPr="00EB3891" w:rsidRDefault="00EB3891" w:rsidP="00EB3891">
      <w:r w:rsidRPr="00C66735">
        <w:rPr>
          <w:b/>
          <w:lang w:val="en-US"/>
        </w:rPr>
        <w:t>Lab demo</w:t>
      </w:r>
      <w:r>
        <w:rPr>
          <w:lang w:val="en-US"/>
        </w:rPr>
        <w:t xml:space="preserve">: </w:t>
      </w:r>
      <w:hyperlink r:id="rId10" w:history="1">
        <w:r w:rsidR="00FD6A95" w:rsidRPr="00CF3C47">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r>
        <w:t>A</w:t>
      </w:r>
      <w:r>
        <w:tab/>
      </w:r>
      <w:r w:rsidR="005A6F37">
        <w:t>Introduction</w:t>
      </w:r>
    </w:p>
    <w:p w14:paraId="763C7CA4" w14:textId="77777777" w:rsidR="00BE24E3" w:rsidRDefault="00BE24E3" w:rsidP="00A213D5"/>
    <w:tbl>
      <w:tblPr>
        <w:tblStyle w:val="TableGrid"/>
        <w:tblW w:w="0" w:type="auto"/>
        <w:tblLook w:val="04A0" w:firstRow="1" w:lastRow="0" w:firstColumn="1" w:lastColumn="0" w:noHBand="0" w:noVBand="1"/>
      </w:tblPr>
      <w:tblGrid>
        <w:gridCol w:w="703"/>
        <w:gridCol w:w="5639"/>
        <w:gridCol w:w="2674"/>
      </w:tblGrid>
      <w:tr w:rsidR="00BE24E3" w14:paraId="15268EA1" w14:textId="77777777" w:rsidTr="00BC74A7">
        <w:tc>
          <w:tcPr>
            <w:tcW w:w="715" w:type="dxa"/>
          </w:tcPr>
          <w:p w14:paraId="1ADF4AE3" w14:textId="4E5C765C" w:rsidR="00BE24E3" w:rsidRPr="00BE24E3" w:rsidRDefault="005A6F37" w:rsidP="00A213D5">
            <w:pPr>
              <w:rPr>
                <w:b/>
              </w:rPr>
            </w:pPr>
            <w:r>
              <w:rPr>
                <w:b/>
              </w:rPr>
              <w:t>No</w:t>
            </w:r>
          </w:p>
        </w:tc>
        <w:tc>
          <w:tcPr>
            <w:tcW w:w="4667" w:type="dxa"/>
          </w:tcPr>
          <w:p w14:paraId="4703E7C3" w14:textId="7A3ACAFD" w:rsidR="00BE24E3" w:rsidRPr="00BE24E3" w:rsidRDefault="00BE24E3" w:rsidP="00A213D5">
            <w:pPr>
              <w:rPr>
                <w:b/>
              </w:rPr>
            </w:pPr>
            <w:r w:rsidRPr="00BE24E3">
              <w:rPr>
                <w:b/>
              </w:rPr>
              <w:t>Description</w:t>
            </w:r>
          </w:p>
        </w:tc>
        <w:tc>
          <w:tcPr>
            <w:tcW w:w="3634" w:type="dxa"/>
          </w:tcPr>
          <w:p w14:paraId="0348A675" w14:textId="3C8A3988" w:rsidR="00BE24E3" w:rsidRPr="00BE24E3" w:rsidRDefault="00BE24E3" w:rsidP="00A213D5">
            <w:pPr>
              <w:rPr>
                <w:b/>
              </w:rPr>
            </w:pPr>
            <w:r w:rsidRPr="00BE24E3">
              <w:rPr>
                <w:b/>
              </w:rPr>
              <w:t>Result</w:t>
            </w:r>
          </w:p>
        </w:tc>
      </w:tr>
      <w:tr w:rsidR="00BE24E3" w14:paraId="40733E0D" w14:textId="77777777" w:rsidTr="00BC74A7">
        <w:tc>
          <w:tcPr>
            <w:tcW w:w="715" w:type="dxa"/>
          </w:tcPr>
          <w:p w14:paraId="04942DEF" w14:textId="22FA654E" w:rsidR="00BE24E3" w:rsidRPr="005A6F37" w:rsidRDefault="00AA49D6" w:rsidP="00A213D5">
            <w:pPr>
              <w:rPr>
                <w:b/>
              </w:rPr>
            </w:pPr>
            <w:r>
              <w:rPr>
                <w:b/>
              </w:rPr>
              <w:t>A.</w:t>
            </w:r>
            <w:r w:rsidR="000B3600">
              <w:rPr>
                <w:b/>
              </w:rPr>
              <w:t>1</w:t>
            </w:r>
          </w:p>
        </w:tc>
        <w:tc>
          <w:tcPr>
            <w:tcW w:w="4667"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1"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634"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BC74A7">
        <w:tc>
          <w:tcPr>
            <w:tcW w:w="715" w:type="dxa"/>
          </w:tcPr>
          <w:p w14:paraId="20203FC2" w14:textId="4539A3CE" w:rsidR="00BE24E3" w:rsidRPr="005A6F37" w:rsidRDefault="00AA49D6" w:rsidP="00A213D5">
            <w:pPr>
              <w:rPr>
                <w:b/>
              </w:rPr>
            </w:pPr>
            <w:r>
              <w:rPr>
                <w:b/>
              </w:rPr>
              <w:t>A.</w:t>
            </w:r>
            <w:r w:rsidR="000B3600">
              <w:rPr>
                <w:b/>
              </w:rPr>
              <w:t>2</w:t>
            </w:r>
          </w:p>
        </w:tc>
        <w:tc>
          <w:tcPr>
            <w:tcW w:w="4667"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2"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634"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BC74A7">
        <w:tc>
          <w:tcPr>
            <w:tcW w:w="715"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4667"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634"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BC74A7">
        <w:trPr>
          <w:trHeight w:val="1115"/>
        </w:trPr>
        <w:tc>
          <w:tcPr>
            <w:tcW w:w="715" w:type="dxa"/>
          </w:tcPr>
          <w:p w14:paraId="07003D57" w14:textId="322B6E68" w:rsidR="005A6F37" w:rsidRPr="005A6F37" w:rsidRDefault="00AA49D6" w:rsidP="00A213D5">
            <w:pPr>
              <w:rPr>
                <w:b/>
              </w:rPr>
            </w:pPr>
            <w:r>
              <w:rPr>
                <w:b/>
              </w:rPr>
              <w:t>A.</w:t>
            </w:r>
            <w:r w:rsidR="000B3600">
              <w:rPr>
                <w:b/>
              </w:rPr>
              <w:t>4</w:t>
            </w:r>
          </w:p>
        </w:tc>
        <w:tc>
          <w:tcPr>
            <w:tcW w:w="4667"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4"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634"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BC74A7">
        <w:trPr>
          <w:trHeight w:val="1115"/>
        </w:trPr>
        <w:tc>
          <w:tcPr>
            <w:tcW w:w="715" w:type="dxa"/>
          </w:tcPr>
          <w:p w14:paraId="4E3A8225" w14:textId="303199BE" w:rsidR="0006223A" w:rsidRDefault="00AA49D6" w:rsidP="00A213D5">
            <w:pPr>
              <w:rPr>
                <w:b/>
              </w:rPr>
            </w:pPr>
            <w:r>
              <w:rPr>
                <w:b/>
              </w:rPr>
              <w:t>A.5</w:t>
            </w:r>
          </w:p>
        </w:tc>
        <w:tc>
          <w:tcPr>
            <w:tcW w:w="4667"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lastRenderedPageBreak/>
              <w:br/>
            </w:r>
            <w:r w:rsidRPr="00C67340">
              <w:rPr>
                <w:rFonts w:ascii="Lucida Console" w:hAnsi="Lucida Console"/>
                <w:sz w:val="20"/>
                <w:szCs w:val="20"/>
              </w:rPr>
              <w:t>print 53431 % 453</w:t>
            </w:r>
          </w:p>
        </w:tc>
        <w:tc>
          <w:tcPr>
            <w:tcW w:w="3634" w:type="dxa"/>
          </w:tcPr>
          <w:p w14:paraId="470D6612" w14:textId="77777777" w:rsidR="0006223A" w:rsidRDefault="0006223A" w:rsidP="00A213D5"/>
        </w:tc>
      </w:tr>
      <w:tr w:rsidR="00C67340" w14:paraId="2B65C180" w14:textId="77777777" w:rsidTr="00BC74A7">
        <w:trPr>
          <w:trHeight w:val="1115"/>
        </w:trPr>
        <w:tc>
          <w:tcPr>
            <w:tcW w:w="715" w:type="dxa"/>
          </w:tcPr>
          <w:p w14:paraId="0EDF1465" w14:textId="3351E85A" w:rsidR="00C67340" w:rsidRDefault="00AA49D6" w:rsidP="00A213D5">
            <w:pPr>
              <w:rPr>
                <w:b/>
              </w:rPr>
            </w:pPr>
            <w:r>
              <w:rPr>
                <w:b/>
              </w:rPr>
              <w:t>A.6</w:t>
            </w:r>
          </w:p>
        </w:tc>
        <w:tc>
          <w:tcPr>
            <w:tcW w:w="4667"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634" w:type="dxa"/>
          </w:tcPr>
          <w:p w14:paraId="621DC6F0" w14:textId="59542C01" w:rsidR="00C67340" w:rsidRDefault="00AA49D6" w:rsidP="00A213D5">
            <w:r>
              <w:t>Results:</w:t>
            </w:r>
          </w:p>
        </w:tc>
      </w:tr>
      <w:tr w:rsidR="00C67340" w14:paraId="19D2A426" w14:textId="77777777" w:rsidTr="00BC74A7">
        <w:trPr>
          <w:trHeight w:val="1115"/>
        </w:trPr>
        <w:tc>
          <w:tcPr>
            <w:tcW w:w="715" w:type="dxa"/>
          </w:tcPr>
          <w:p w14:paraId="7D82BB90" w14:textId="364D539E" w:rsidR="00C67340" w:rsidRDefault="00AA49D6" w:rsidP="00A213D5">
            <w:pPr>
              <w:rPr>
                <w:b/>
              </w:rPr>
            </w:pPr>
            <w:r>
              <w:rPr>
                <w:b/>
              </w:rPr>
              <w:t>A.7</w:t>
            </w:r>
          </w:p>
        </w:tc>
        <w:tc>
          <w:tcPr>
            <w:tcW w:w="4667"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w:t>
            </w:r>
            <w:proofErr w:type="spellStart"/>
            <w:r w:rsidRPr="00F57822">
              <w:rPr>
                <w:rFonts w:ascii="Lucida Console" w:hAnsi="Lucida Console"/>
              </w:rPr>
              <w:t>t",bin</w:t>
            </w:r>
            <w:proofErr w:type="spellEnd"/>
            <w:r w:rsidRPr="00F57822">
              <w:rPr>
                <w:rFonts w:ascii="Lucida Console" w:hAnsi="Lucida Console"/>
              </w:rPr>
              <w:t>(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w:t>
            </w:r>
            <w:proofErr w:type="spellStart"/>
            <w:r w:rsidRPr="00F57822">
              <w:rPr>
                <w:rFonts w:ascii="Lucida Console" w:hAnsi="Lucida Console"/>
              </w:rPr>
              <w:t>t",hex</w:t>
            </w:r>
            <w:proofErr w:type="spellEnd"/>
            <w:r w:rsidRPr="00F57822">
              <w:rPr>
                <w:rFonts w:ascii="Lucida Console" w:hAnsi="Lucida Console"/>
              </w:rPr>
              <w:t>(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w:t>
            </w:r>
            <w:proofErr w:type="spellStart"/>
            <w:r w:rsidRPr="00F57822">
              <w:rPr>
                <w:rFonts w:ascii="Lucida Console" w:hAnsi="Lucida Console"/>
              </w:rPr>
              <w:t>t",oct</w:t>
            </w:r>
            <w:proofErr w:type="spellEnd"/>
            <w:r w:rsidRPr="00F57822">
              <w:rPr>
                <w:rFonts w:ascii="Lucida Console" w:hAnsi="Lucida Console"/>
              </w:rPr>
              <w: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w:t>
            </w:r>
            <w:proofErr w:type="spellStart"/>
            <w:r w:rsidRPr="00F57822">
              <w:rPr>
                <w:rFonts w:ascii="Lucida Console" w:hAnsi="Lucida Console"/>
              </w:rPr>
              <w:t>chr</w:t>
            </w:r>
            <w:proofErr w:type="spellEnd"/>
            <w:r w:rsidRPr="00F57822">
              <w:rPr>
                <w:rFonts w:ascii="Lucida Console" w:hAnsi="Lucida Console"/>
              </w:rPr>
              <w:t>(val1)</w:t>
            </w:r>
          </w:p>
          <w:p w14:paraId="1B627402" w14:textId="60F14516" w:rsidR="00AA49D6" w:rsidRPr="00AA49D6" w:rsidRDefault="00AA49D6" w:rsidP="0006223A">
            <w:pPr>
              <w:rPr>
                <w:rFonts w:ascii="Lucida Console" w:hAnsi="Lucida Console"/>
                <w:sz w:val="20"/>
                <w:szCs w:val="20"/>
              </w:rPr>
            </w:pPr>
          </w:p>
        </w:tc>
        <w:tc>
          <w:tcPr>
            <w:tcW w:w="3634" w:type="dxa"/>
          </w:tcPr>
          <w:p w14:paraId="2B092B66" w14:textId="2D4BFBD4" w:rsidR="00C67340" w:rsidRDefault="00AA49D6" w:rsidP="00A213D5">
            <w:r>
              <w:t>Results:</w:t>
            </w:r>
          </w:p>
        </w:tc>
      </w:tr>
      <w:tr w:rsidR="00314841" w14:paraId="5038DECF" w14:textId="77777777" w:rsidTr="00BC74A7">
        <w:trPr>
          <w:trHeight w:val="1115"/>
        </w:trPr>
        <w:tc>
          <w:tcPr>
            <w:tcW w:w="715" w:type="dxa"/>
          </w:tcPr>
          <w:p w14:paraId="1353EF3E" w14:textId="5B0D0B49" w:rsidR="00314841" w:rsidRDefault="00314841" w:rsidP="00A213D5">
            <w:pPr>
              <w:rPr>
                <w:b/>
              </w:rPr>
            </w:pPr>
            <w:r>
              <w:rPr>
                <w:b/>
              </w:rPr>
              <w:t>A.8</w:t>
            </w:r>
          </w:p>
        </w:tc>
        <w:tc>
          <w:tcPr>
            <w:tcW w:w="4667"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634" w:type="dxa"/>
          </w:tcPr>
          <w:p w14:paraId="2EE632D5" w14:textId="1E1EF741" w:rsidR="00314841" w:rsidRDefault="00E41208" w:rsidP="00A213D5">
            <w:r>
              <w:t>Results:</w:t>
            </w:r>
          </w:p>
        </w:tc>
      </w:tr>
      <w:tr w:rsidR="0006223A" w14:paraId="63544DA4" w14:textId="77777777" w:rsidTr="00BC74A7">
        <w:trPr>
          <w:trHeight w:val="1115"/>
        </w:trPr>
        <w:tc>
          <w:tcPr>
            <w:tcW w:w="715" w:type="dxa"/>
          </w:tcPr>
          <w:p w14:paraId="4CEE00FE" w14:textId="1F5F7691" w:rsidR="0006223A" w:rsidRDefault="00AA49D6" w:rsidP="00A213D5">
            <w:pPr>
              <w:rPr>
                <w:b/>
              </w:rPr>
            </w:pPr>
            <w:r>
              <w:rPr>
                <w:b/>
              </w:rPr>
              <w:t>A.</w:t>
            </w:r>
            <w:r w:rsidR="005836FC">
              <w:rPr>
                <w:b/>
              </w:rPr>
              <w:t>9</w:t>
            </w:r>
          </w:p>
        </w:tc>
        <w:tc>
          <w:tcPr>
            <w:tcW w:w="4667"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proofErr w:type="spellStart"/>
            <w:r w:rsidRPr="00AA49D6">
              <w:rPr>
                <w:rFonts w:ascii="Lucida Console" w:hAnsi="Lucida Console"/>
                <w:sz w:val="20"/>
                <w:szCs w:val="20"/>
              </w:rPr>
              <w:t>str</w:t>
            </w:r>
            <w:proofErr w:type="spellEnd"/>
            <w:r w:rsidRPr="00AA49D6">
              <w:rPr>
                <w:rFonts w:ascii="Lucida Console" w:hAnsi="Lucida Console"/>
                <w:sz w:val="20"/>
                <w:szCs w:val="20"/>
              </w:rPr>
              <w:t>=”crypto”</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proofErr w:type="spellEnd"/>
            <w:r w:rsidRPr="00AA49D6">
              <w:rPr>
                <w:rFonts w:ascii="Lucida Console" w:hAnsi="Lucida Console"/>
                <w:sz w:val="20"/>
                <w:szCs w:val="20"/>
              </w:rPr>
              <w:t>)</w:t>
            </w:r>
          </w:p>
          <w:p w14:paraId="61A8E551" w14:textId="2534E389" w:rsidR="00BC74A7" w:rsidRDefault="00BC74A7" w:rsidP="00AA49D6"/>
        </w:tc>
        <w:tc>
          <w:tcPr>
            <w:tcW w:w="3634" w:type="dxa"/>
          </w:tcPr>
          <w:p w14:paraId="2772347C" w14:textId="33BDC4E1" w:rsidR="0006223A" w:rsidRDefault="00AA49D6" w:rsidP="00A213D5">
            <w:r>
              <w:t>Result:</w:t>
            </w:r>
          </w:p>
        </w:tc>
      </w:tr>
      <w:tr w:rsidR="00AA49D6" w14:paraId="21572401" w14:textId="77777777" w:rsidTr="00BC74A7">
        <w:trPr>
          <w:trHeight w:val="1115"/>
        </w:trPr>
        <w:tc>
          <w:tcPr>
            <w:tcW w:w="715" w:type="dxa"/>
          </w:tcPr>
          <w:p w14:paraId="0E8CD104" w14:textId="0F34D59B" w:rsidR="00AA49D6" w:rsidRDefault="00AA49D6" w:rsidP="00A213D5">
            <w:pPr>
              <w:rPr>
                <w:b/>
              </w:rPr>
            </w:pPr>
            <w:r>
              <w:rPr>
                <w:b/>
              </w:rPr>
              <w:t>A.</w:t>
            </w:r>
            <w:r w:rsidR="005836FC">
              <w:rPr>
                <w:b/>
              </w:rPr>
              <w:t>10</w:t>
            </w:r>
          </w:p>
        </w:tc>
        <w:tc>
          <w:tcPr>
            <w:tcW w:w="4667"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634" w:type="dxa"/>
          </w:tcPr>
          <w:p w14:paraId="39021E74" w14:textId="73CD6754" w:rsidR="00AA49D6" w:rsidRDefault="00AA49D6" w:rsidP="00A213D5">
            <w:r>
              <w:t>Observation:</w:t>
            </w:r>
          </w:p>
        </w:tc>
      </w:tr>
      <w:tr w:rsidR="00BC74A7" w14:paraId="7A3FEA00" w14:textId="77777777" w:rsidTr="00BC74A7">
        <w:trPr>
          <w:trHeight w:val="1115"/>
        </w:trPr>
        <w:tc>
          <w:tcPr>
            <w:tcW w:w="715" w:type="dxa"/>
          </w:tcPr>
          <w:p w14:paraId="142F0BD9" w14:textId="2B24CF8B" w:rsidR="00BC74A7" w:rsidRDefault="00BC74A7" w:rsidP="00A213D5">
            <w:pPr>
              <w:rPr>
                <w:b/>
              </w:rPr>
            </w:pPr>
            <w:r>
              <w:rPr>
                <w:b/>
              </w:rPr>
              <w:t>A.1</w:t>
            </w:r>
            <w:r w:rsidR="005836FC">
              <w:rPr>
                <w:b/>
              </w:rPr>
              <w:t>1</w:t>
            </w:r>
          </w:p>
        </w:tc>
        <w:tc>
          <w:tcPr>
            <w:tcW w:w="4667"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634"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Why would a shift left or shift right operator not be 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BC74A7">
        <w:trPr>
          <w:trHeight w:val="1115"/>
        </w:trPr>
        <w:tc>
          <w:tcPr>
            <w:tcW w:w="715" w:type="dxa"/>
          </w:tcPr>
          <w:p w14:paraId="16204DD2" w14:textId="5C2C1CC3" w:rsidR="008F4C43" w:rsidRDefault="008F4C43" w:rsidP="00A213D5">
            <w:pPr>
              <w:rPr>
                <w:b/>
              </w:rPr>
            </w:pPr>
            <w:r>
              <w:rPr>
                <w:b/>
              </w:rPr>
              <w:lastRenderedPageBreak/>
              <w:t>A</w:t>
            </w:r>
            <w:r w:rsidR="005836FC">
              <w:rPr>
                <w:b/>
              </w:rPr>
              <w:t>.12</w:t>
            </w:r>
          </w:p>
        </w:tc>
        <w:tc>
          <w:tcPr>
            <w:tcW w:w="4667"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6F0483" w:rsidP="00AA49D6">
            <w:hyperlink r:id="rId15"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634" w:type="dxa"/>
          </w:tcPr>
          <w:p w14:paraId="32E18F7B" w14:textId="77777777" w:rsidR="008F4C43" w:rsidRPr="00BC74A7" w:rsidRDefault="008F4C43"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lastRenderedPageBreak/>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lastRenderedPageBreak/>
        <w:t>So</w:t>
      </w:r>
      <w:r w:rsidR="00EB3891">
        <w:t>,</w:t>
      </w:r>
      <w:r>
        <w:t xml:space="preserve"> if n = 37, then our maximum value will be </w:t>
      </w:r>
      <w:r w:rsidR="006F0483">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these divid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6F0483">
        <w:rPr>
          <w:noProof/>
          <w:position w:val="-8"/>
        </w:rPr>
        <w:pict w14:anchorId="0F462E6E">
          <v:shape id="_x0000_i1026" type="#_x0000_t75" alt="" style="width:18.85pt;height:18.3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val</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lastRenderedPageBreak/>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prime? Yes/No</w:t>
            </w:r>
          </w:p>
          <w:p w14:paraId="7BE3402B" w14:textId="77777777" w:rsidR="00DF4704" w:rsidRDefault="00DF4704" w:rsidP="006D2C59"/>
          <w:p w14:paraId="5821AD54" w14:textId="77777777" w:rsidR="00DF4704" w:rsidRDefault="00DF4704" w:rsidP="006D2C59">
            <w:r>
              <w:t>Is 7919 prime? Yes/No</w:t>
            </w:r>
          </w:p>
          <w:p w14:paraId="1F034529" w14:textId="77777777" w:rsidR="00DF4704" w:rsidRDefault="00DF4704" w:rsidP="006D2C59"/>
          <w:p w14:paraId="5B8100F9" w14:textId="77777777" w:rsidR="00DF4704" w:rsidRDefault="00DF4704" w:rsidP="006D2C59">
            <w:r>
              <w:t>Is 858,599,509 prime? Yes/No</w:t>
            </w:r>
          </w:p>
          <w:p w14:paraId="7F0F2A71" w14:textId="77777777" w:rsidR="00DF4704" w:rsidRDefault="00DF4704" w:rsidP="006D2C59"/>
          <w:p w14:paraId="03DC3707" w14:textId="77777777" w:rsidR="00DF4704" w:rsidRDefault="00DF4704" w:rsidP="006D2C59">
            <w:r>
              <w:t>Is 982,451,653 prime? Yes/No</w:t>
            </w:r>
          </w:p>
          <w:p w14:paraId="3237B254" w14:textId="77777777" w:rsidR="00DF4704" w:rsidRDefault="00DF4704" w:rsidP="006D2C59"/>
          <w:p w14:paraId="66F51294" w14:textId="0C78001F" w:rsidR="00DF4704" w:rsidRDefault="00DF4704" w:rsidP="006D2C59">
            <w:r>
              <w:t>Is 982,451,652 prime?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6F0483">
        <w:rPr>
          <w:noProof/>
          <w:position w:val="-10"/>
          <w:lang w:val="en-US"/>
        </w:rPr>
        <w:pict w14:anchorId="126FD87A">
          <v:shape id="_x0000_i1025" type="#_x0000_t75" alt="" style="width:118.85pt;height:17.15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049439B0" w:rsidR="00EB3891" w:rsidRDefault="00EB3891" w:rsidP="00EB3891">
      <w:pPr>
        <w:pStyle w:val="ListParagraph"/>
        <w:numPr>
          <w:ilvl w:val="0"/>
          <w:numId w:val="14"/>
        </w:numPr>
      </w:pPr>
      <w:r>
        <w:t>Some fundamentals around prime numbers and mod operations.</w:t>
      </w:r>
    </w:p>
    <w:p w14:paraId="4575C3C5" w14:textId="77777777" w:rsidR="000037BA" w:rsidRDefault="000037BA" w:rsidP="000037BA">
      <w:pPr>
        <w:pStyle w:val="ListParagraph"/>
        <w:ind w:left="360"/>
      </w:pPr>
    </w:p>
    <w:p w14:paraId="4EF9665C" w14:textId="77777777" w:rsidR="005040CF" w:rsidRDefault="005040CF" w:rsidP="005040CF">
      <w:pPr>
        <w:pStyle w:val="Heading2"/>
        <w:numPr>
          <w:ilvl w:val="0"/>
          <w:numId w:val="0"/>
        </w:numPr>
        <w:ind w:left="900" w:hanging="900"/>
      </w:pPr>
      <w:r>
        <w:lastRenderedPageBreak/>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3"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4"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 xml:space="preserve">ℤ symbol {…-2, -1, 0, +1, +2,…}.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46853" w14:textId="77777777" w:rsidR="006F0483" w:rsidRDefault="006F0483" w:rsidP="00A84C9E">
      <w:r>
        <w:separator/>
      </w:r>
    </w:p>
  </w:endnote>
  <w:endnote w:type="continuationSeparator" w:id="0">
    <w:p w14:paraId="2CF61B40" w14:textId="77777777" w:rsidR="006F0483" w:rsidRDefault="006F048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C4CFA" w14:textId="77777777" w:rsidR="006F0483" w:rsidRDefault="006F0483" w:rsidP="00A84C9E">
      <w:r>
        <w:separator/>
      </w:r>
    </w:p>
  </w:footnote>
  <w:footnote w:type="continuationSeparator" w:id="0">
    <w:p w14:paraId="25915D72" w14:textId="77777777" w:rsidR="006F0483" w:rsidRDefault="006F048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0B67"/>
    <w:rsid w:val="00387B6B"/>
    <w:rsid w:val="00394AF2"/>
    <w:rsid w:val="003A341E"/>
    <w:rsid w:val="003A3425"/>
    <w:rsid w:val="003A5E54"/>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Encryption/gcd" TargetMode="External"/><Relationship Id="rId17" Type="http://schemas.openxmlformats.org/officeDocument/2006/relationships/image" Target="media/image1.w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testprime" TargetMode="External"/><Relationship Id="rId24" Type="http://schemas.openxmlformats.org/officeDocument/2006/relationships/hyperlink" Target="https://asecuritysite.com/esecurity/labcode" TargetMode="External"/><Relationship Id="rId5" Type="http://schemas.openxmlformats.org/officeDocument/2006/relationships/webSettings" Target="webSettings.xml"/><Relationship Id="rId15" Type="http://schemas.openxmlformats.org/officeDocument/2006/relationships/hyperlink" Target="https://asecuritysite.com/encryption/factors" TargetMode="External"/><Relationship Id="rId23" Type="http://schemas.openxmlformats.org/officeDocument/2006/relationships/hyperlink" Target="https://github.com/billbuchanan/esecurity" TargetMode="External"/><Relationship Id="rId10" Type="http://schemas.openxmlformats.org/officeDocument/2006/relationships/hyperlink" Target="https://youtu.be/v6H7lHblKes"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www.youtube.com/watch?v=tIQYpjaELcA" TargetMode="External"/><Relationship Id="rId14" Type="http://schemas.openxmlformats.org/officeDocument/2006/relationships/hyperlink" Target="http://asecuritysite.com/coding/ascii" TargetMode="External"/><Relationship Id="rId22" Type="http://schemas.openxmlformats.org/officeDocument/2006/relationships/hyperlink" Target="http://asecuritysite.com/encryption/linea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0CD6F-5517-3F4C-9B7A-DC23149D7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55</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14T20:24:00Z</cp:lastPrinted>
  <dcterms:created xsi:type="dcterms:W3CDTF">2019-01-14T20:24:00Z</dcterms:created>
  <dcterms:modified xsi:type="dcterms:W3CDTF">2019-01-14T20:25:00Z</dcterms:modified>
</cp:coreProperties>
</file>